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C87CC" w14:textId="77777777" w:rsidR="00231E96" w:rsidRDefault="00231E96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559"/>
        <w:gridCol w:w="1558"/>
        <w:gridCol w:w="3117"/>
      </w:tblGrid>
      <w:tr w:rsidR="0098665B" w:rsidRPr="0060260F" w14:paraId="106835C2" w14:textId="77777777" w:rsidTr="005E60B4">
        <w:tc>
          <w:tcPr>
            <w:tcW w:w="3116" w:type="dxa"/>
          </w:tcPr>
          <w:p w14:paraId="14127CA5" w14:textId="77777777" w:rsidR="0098665B" w:rsidRPr="007702B6" w:rsidRDefault="0098665B" w:rsidP="005E60B4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Register</w:t>
            </w:r>
          </w:p>
        </w:tc>
        <w:tc>
          <w:tcPr>
            <w:tcW w:w="3117" w:type="dxa"/>
            <w:gridSpan w:val="2"/>
          </w:tcPr>
          <w:p w14:paraId="2444901F" w14:textId="77777777" w:rsidR="0098665B" w:rsidRPr="007702B6" w:rsidRDefault="0098665B" w:rsidP="005E60B4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7559C85B" w14:textId="77777777" w:rsidR="0098665B" w:rsidRPr="007702B6" w:rsidRDefault="0098665B" w:rsidP="005E60B4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low</w:t>
            </w:r>
          </w:p>
        </w:tc>
      </w:tr>
      <w:tr w:rsidR="0098665B" w:rsidRPr="0060260F" w14:paraId="1CAE21B8" w14:textId="77777777" w:rsidTr="005E60B4">
        <w:tc>
          <w:tcPr>
            <w:tcW w:w="4675" w:type="dxa"/>
            <w:gridSpan w:val="2"/>
          </w:tcPr>
          <w:p w14:paraId="08E32022" w14:textId="77777777" w:rsidR="0098665B" w:rsidRPr="0060260F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User/Manager</w:t>
            </w:r>
          </w:p>
        </w:tc>
        <w:tc>
          <w:tcPr>
            <w:tcW w:w="4675" w:type="dxa"/>
            <w:gridSpan w:val="2"/>
          </w:tcPr>
          <w:p w14:paraId="0C5464DD" w14:textId="77777777" w:rsidR="0098665B" w:rsidRPr="0060260F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="0098665B" w:rsidRPr="0060260F" w14:paraId="36480196" w14:textId="77777777" w:rsidTr="005E60B4">
        <w:tc>
          <w:tcPr>
            <w:tcW w:w="9350" w:type="dxa"/>
            <w:gridSpan w:val="4"/>
          </w:tcPr>
          <w:p w14:paraId="5F50427E" w14:textId="77777777" w:rsidR="0098665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2513D3E3" w14:textId="77777777" w:rsidR="0098665B" w:rsidRDefault="0098665B" w:rsidP="005E60B4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User – wants to register in the site to get the services</w:t>
            </w:r>
            <w:r>
              <w:rPr>
                <w:sz w:val="24"/>
                <w:szCs w:val="24"/>
              </w:rPr>
              <w:t>.</w:t>
            </w:r>
          </w:p>
          <w:p w14:paraId="04B46577" w14:textId="23E2B292" w:rsidR="0098665B" w:rsidRDefault="0098665B" w:rsidP="005E60B4">
            <w:pPr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Manager - </w:t>
            </w:r>
            <w:r w:rsidRPr="007702B6">
              <w:rPr>
                <w:sz w:val="24"/>
                <w:szCs w:val="24"/>
              </w:rPr>
              <w:t xml:space="preserve">wants to register </w:t>
            </w:r>
            <w:r w:rsidR="00C1203A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specialist to</w:t>
            </w:r>
            <w:r w:rsidRPr="007702B6">
              <w:rPr>
                <w:sz w:val="24"/>
                <w:szCs w:val="24"/>
              </w:rPr>
              <w:t xml:space="preserve"> the site</w:t>
            </w:r>
            <w:r>
              <w:rPr>
                <w:sz w:val="24"/>
                <w:szCs w:val="24"/>
              </w:rPr>
              <w:t>.</w:t>
            </w:r>
          </w:p>
          <w:p w14:paraId="17A529F9" w14:textId="77777777" w:rsidR="00067BC3" w:rsidRPr="007702B6" w:rsidRDefault="00067BC3" w:rsidP="005E60B4">
            <w:pPr>
              <w:rPr>
                <w:sz w:val="28"/>
                <w:szCs w:val="28"/>
              </w:rPr>
            </w:pPr>
          </w:p>
        </w:tc>
      </w:tr>
      <w:tr w:rsidR="0098665B" w:rsidRPr="0060260F" w14:paraId="61D66B37" w14:textId="77777777" w:rsidTr="005E60B4">
        <w:tc>
          <w:tcPr>
            <w:tcW w:w="9350" w:type="dxa"/>
            <w:gridSpan w:val="4"/>
          </w:tcPr>
          <w:p w14:paraId="03719FF4" w14:textId="77777777" w:rsidR="0098665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14:paraId="3911F98E" w14:textId="77777777" w:rsidR="0098665B" w:rsidRDefault="0098665B" w:rsidP="005E60B4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This use case describes how the registration procedure is done.</w:t>
            </w:r>
          </w:p>
          <w:p w14:paraId="019F92FB" w14:textId="77777777" w:rsidR="00067BC3" w:rsidRPr="007702B6" w:rsidRDefault="00067BC3" w:rsidP="005E60B4">
            <w:pPr>
              <w:rPr>
                <w:sz w:val="28"/>
                <w:szCs w:val="28"/>
              </w:rPr>
            </w:pPr>
          </w:p>
        </w:tc>
      </w:tr>
      <w:tr w:rsidR="0098665B" w:rsidRPr="0060260F" w14:paraId="36151200" w14:textId="77777777" w:rsidTr="005E60B4">
        <w:tc>
          <w:tcPr>
            <w:tcW w:w="9350" w:type="dxa"/>
            <w:gridSpan w:val="4"/>
          </w:tcPr>
          <w:p w14:paraId="5589E8E0" w14:textId="77777777" w:rsidR="00C1203A" w:rsidRDefault="0098665B" w:rsidP="005E60B4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</w:p>
          <w:p w14:paraId="79DC1A7C" w14:textId="5A6E5399" w:rsidR="0098665B" w:rsidRDefault="0098665B" w:rsidP="005E60B4">
            <w:pPr>
              <w:rPr>
                <w:sz w:val="28"/>
                <w:szCs w:val="28"/>
              </w:rPr>
            </w:pPr>
            <w:r w:rsidRPr="00067BC3">
              <w:rPr>
                <w:sz w:val="28"/>
                <w:szCs w:val="28"/>
              </w:rPr>
              <w:t xml:space="preserve">New user </w:t>
            </w:r>
            <w:r w:rsidR="00C1203A">
              <w:rPr>
                <w:sz w:val="28"/>
                <w:szCs w:val="28"/>
              </w:rPr>
              <w:t>asks for registration</w:t>
            </w:r>
          </w:p>
          <w:p w14:paraId="0BF0F5DF" w14:textId="1F2F7359" w:rsidR="00067BC3" w:rsidRPr="00C1203A" w:rsidRDefault="00C1203A" w:rsidP="005E60B4">
            <w:pPr>
              <w:rPr>
                <w:sz w:val="28"/>
                <w:szCs w:val="28"/>
              </w:rPr>
            </w:pPr>
            <w:r w:rsidRPr="00C1203A">
              <w:rPr>
                <w:sz w:val="24"/>
                <w:szCs w:val="24"/>
              </w:rPr>
              <w:t>Manager wants to register a specialist</w:t>
            </w:r>
          </w:p>
        </w:tc>
      </w:tr>
      <w:tr w:rsidR="0098665B" w:rsidRPr="00A07174" w14:paraId="4ADDBF80" w14:textId="77777777" w:rsidTr="0098665B">
        <w:tc>
          <w:tcPr>
            <w:tcW w:w="9350" w:type="dxa"/>
            <w:gridSpan w:val="4"/>
          </w:tcPr>
          <w:p w14:paraId="6160675C" w14:textId="77777777" w:rsidR="0098665B" w:rsidRPr="007A7AB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14:paraId="4A6A1AB3" w14:textId="77777777" w:rsidR="0098665B" w:rsidRPr="00A07174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Association</w:t>
            </w:r>
            <w:r>
              <w:rPr>
                <w:sz w:val="28"/>
                <w:szCs w:val="28"/>
              </w:rPr>
              <w:t xml:space="preserve">          User, Manager</w:t>
            </w:r>
          </w:p>
          <w:p w14:paraId="638F1C8B" w14:textId="77777777" w:rsidR="0098665B" w:rsidRPr="00A07174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Include</w:t>
            </w:r>
          </w:p>
          <w:p w14:paraId="0446E055" w14:textId="77777777" w:rsidR="0098665B" w:rsidRPr="00A07174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Extend</w:t>
            </w:r>
          </w:p>
          <w:p w14:paraId="2E18DC92" w14:textId="77777777" w:rsidR="0098665B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Generalization</w:t>
            </w:r>
          </w:p>
          <w:p w14:paraId="0AD28FA7" w14:textId="77777777" w:rsidR="0098665B" w:rsidRPr="00A07174" w:rsidRDefault="0098665B" w:rsidP="005E60B4">
            <w:pPr>
              <w:pStyle w:val="ListParagraph"/>
              <w:rPr>
                <w:sz w:val="28"/>
                <w:szCs w:val="28"/>
              </w:rPr>
            </w:pPr>
          </w:p>
        </w:tc>
      </w:tr>
      <w:tr w:rsidR="0098665B" w14:paraId="7997370D" w14:textId="77777777" w:rsidTr="005E60B4">
        <w:tc>
          <w:tcPr>
            <w:tcW w:w="9350" w:type="dxa"/>
            <w:gridSpan w:val="4"/>
          </w:tcPr>
          <w:p w14:paraId="3808766E" w14:textId="77777777" w:rsidR="0098665B" w:rsidRPr="007A7AB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14:paraId="37B42723" w14:textId="77777777" w:rsidR="0098665B" w:rsidRDefault="0098665B" w:rsidP="0098665B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user enters his/her name, last name, email address and phone number</w:t>
            </w:r>
          </w:p>
          <w:p w14:paraId="154E4701" w14:textId="77777777" w:rsidR="0098665B" w:rsidRDefault="0098665B" w:rsidP="0098665B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re isn’t a user with the same email address:</w:t>
            </w:r>
          </w:p>
          <w:p w14:paraId="7706AA4E" w14:textId="77777777" w:rsidR="0098665B" w:rsidRDefault="0098665B" w:rsidP="005E60B4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The user enters a username and password</w:t>
            </w:r>
          </w:p>
          <w:p w14:paraId="55C07456" w14:textId="24348F85" w:rsidR="0098665B" w:rsidRDefault="0098665B" w:rsidP="0098665B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information is stored into database in user</w:t>
            </w:r>
            <w:r w:rsidR="00C1203A">
              <w:rPr>
                <w:sz w:val="28"/>
                <w:szCs w:val="28"/>
              </w:rPr>
              <w:t>’</w:t>
            </w:r>
            <w:r>
              <w:rPr>
                <w:sz w:val="28"/>
                <w:szCs w:val="28"/>
              </w:rPr>
              <w:t>s table</w:t>
            </w:r>
          </w:p>
          <w:p w14:paraId="533BE6C6" w14:textId="77777777" w:rsidR="0098665B" w:rsidRDefault="0098665B" w:rsidP="0098665B">
            <w:pPr>
              <w:pStyle w:val="ListParagraph"/>
              <w:numPr>
                <w:ilvl w:val="0"/>
                <w:numId w:val="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stem sends a message of success of the operation</w:t>
            </w:r>
          </w:p>
          <w:p w14:paraId="3C112A79" w14:textId="77777777" w:rsidR="0098665B" w:rsidRPr="003A669A" w:rsidRDefault="0098665B" w:rsidP="005E60B4">
            <w:pPr>
              <w:pStyle w:val="ListParagraph"/>
              <w:rPr>
                <w:sz w:val="28"/>
                <w:szCs w:val="28"/>
              </w:rPr>
            </w:pPr>
          </w:p>
        </w:tc>
      </w:tr>
      <w:tr w:rsidR="005637E7" w14:paraId="34B89E56" w14:textId="77777777" w:rsidTr="005637E7">
        <w:tc>
          <w:tcPr>
            <w:tcW w:w="9350" w:type="dxa"/>
            <w:gridSpan w:val="4"/>
          </w:tcPr>
          <w:p w14:paraId="3927D86C" w14:textId="77777777" w:rsidR="005637E7" w:rsidRDefault="005637E7" w:rsidP="005E60B4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  <w:p w14:paraId="48A673E3" w14:textId="77777777" w:rsidR="005637E7" w:rsidRDefault="005637E7" w:rsidP="005E60B4">
            <w:pPr>
              <w:rPr>
                <w:b/>
                <w:bCs/>
                <w:sz w:val="28"/>
                <w:szCs w:val="28"/>
              </w:rPr>
            </w:pPr>
          </w:p>
        </w:tc>
      </w:tr>
      <w:tr w:rsidR="005637E7" w:rsidRPr="007563A9" w14:paraId="2B26BE80" w14:textId="77777777" w:rsidTr="005637E7">
        <w:tc>
          <w:tcPr>
            <w:tcW w:w="9350" w:type="dxa"/>
            <w:gridSpan w:val="4"/>
          </w:tcPr>
          <w:p w14:paraId="299F1F09" w14:textId="77777777" w:rsidR="005637E7" w:rsidRPr="007A7ABB" w:rsidRDefault="005637E7" w:rsidP="005E60B4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14:paraId="58767548" w14:textId="77777777" w:rsidR="005637E7" w:rsidRDefault="005637E7" w:rsidP="005637E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user enters his/her name, last name, email address and phone number</w:t>
            </w:r>
          </w:p>
          <w:p w14:paraId="537E4344" w14:textId="77777777" w:rsidR="005637E7" w:rsidRDefault="005637E7" w:rsidP="005637E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re is a user with the same email address:</w:t>
            </w:r>
          </w:p>
          <w:p w14:paraId="2DE76810" w14:textId="77777777" w:rsidR="005637E7" w:rsidRDefault="005637E7" w:rsidP="005E60B4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Gets an error message.</w:t>
            </w:r>
          </w:p>
          <w:p w14:paraId="218FF7EB" w14:textId="77777777" w:rsidR="005637E7" w:rsidRPr="007563A9" w:rsidRDefault="005637E7" w:rsidP="005E60B4">
            <w:pPr>
              <w:rPr>
                <w:sz w:val="28"/>
                <w:szCs w:val="28"/>
              </w:rPr>
            </w:pPr>
          </w:p>
        </w:tc>
      </w:tr>
    </w:tbl>
    <w:p w14:paraId="6BF0CC55" w14:textId="77777777" w:rsidR="00231E96" w:rsidRPr="00A07174" w:rsidRDefault="00231E96">
      <w:pPr>
        <w:rPr>
          <w:sz w:val="28"/>
          <w:szCs w:val="28"/>
        </w:rPr>
      </w:pPr>
    </w:p>
    <w:sectPr w:rsidR="00231E96" w:rsidRPr="00A071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932A6" w14:textId="77777777" w:rsidR="00575C01" w:rsidRDefault="00575C01" w:rsidP="0098665B">
      <w:pPr>
        <w:spacing w:after="0" w:line="240" w:lineRule="auto"/>
      </w:pPr>
      <w:r>
        <w:separator/>
      </w:r>
    </w:p>
  </w:endnote>
  <w:endnote w:type="continuationSeparator" w:id="0">
    <w:p w14:paraId="3831B9E9" w14:textId="77777777" w:rsidR="00575C01" w:rsidRDefault="00575C01" w:rsidP="009866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3C690" w14:textId="77777777" w:rsidR="00575C01" w:rsidRDefault="00575C01" w:rsidP="0098665B">
      <w:pPr>
        <w:spacing w:after="0" w:line="240" w:lineRule="auto"/>
      </w:pPr>
      <w:r>
        <w:separator/>
      </w:r>
    </w:p>
  </w:footnote>
  <w:footnote w:type="continuationSeparator" w:id="0">
    <w:p w14:paraId="1315F5C5" w14:textId="77777777" w:rsidR="00575C01" w:rsidRDefault="00575C01" w:rsidP="009866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AB3156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C1083"/>
    <w:multiLevelType w:val="hybridMultilevel"/>
    <w:tmpl w:val="99CCB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ED1A57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7O0MDA1NjE2MTBV0lEKTi0uzszPAykwrAUAaZuRFywAAAA="/>
  </w:docVars>
  <w:rsids>
    <w:rsidRoot w:val="009314BA"/>
    <w:rsid w:val="00067BC3"/>
    <w:rsid w:val="00231E96"/>
    <w:rsid w:val="003A669A"/>
    <w:rsid w:val="00440F50"/>
    <w:rsid w:val="005637E7"/>
    <w:rsid w:val="00570730"/>
    <w:rsid w:val="00575C01"/>
    <w:rsid w:val="005D2DC7"/>
    <w:rsid w:val="007563A9"/>
    <w:rsid w:val="007A7ABB"/>
    <w:rsid w:val="007C1920"/>
    <w:rsid w:val="009314BA"/>
    <w:rsid w:val="0098665B"/>
    <w:rsid w:val="00A07174"/>
    <w:rsid w:val="00C1203A"/>
    <w:rsid w:val="00DE6ADD"/>
    <w:rsid w:val="00E86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40B03"/>
  <w15:chartTrackingRefBased/>
  <w15:docId w15:val="{05172791-C0FC-4824-9E81-8687696EF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ABB"/>
  </w:style>
  <w:style w:type="paragraph" w:styleId="Heading1">
    <w:name w:val="heading 1"/>
    <w:basedOn w:val="Normal"/>
    <w:next w:val="Normal"/>
    <w:link w:val="Heading1Char"/>
    <w:uiPriority w:val="9"/>
    <w:qFormat/>
    <w:rsid w:val="007A7ABB"/>
    <w:pPr>
      <w:keepNext/>
      <w:spacing w:after="0" w:line="240" w:lineRule="auto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7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717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A7ABB"/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986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65B"/>
  </w:style>
  <w:style w:type="paragraph" w:styleId="Footer">
    <w:name w:val="footer"/>
    <w:basedOn w:val="Normal"/>
    <w:link w:val="FooterChar"/>
    <w:uiPriority w:val="99"/>
    <w:unhideWhenUsed/>
    <w:rsid w:val="00986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6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oz</dc:creator>
  <cp:keywords/>
  <dc:description/>
  <cp:lastModifiedBy>Ali Ghadiri</cp:lastModifiedBy>
  <cp:revision>15</cp:revision>
  <dcterms:created xsi:type="dcterms:W3CDTF">2021-05-26T03:52:00Z</dcterms:created>
  <dcterms:modified xsi:type="dcterms:W3CDTF">2021-05-26T04:34:00Z</dcterms:modified>
</cp:coreProperties>
</file>